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BA4B92" w14:textId="72FDF1A4" w:rsidR="002B29DE" w:rsidRDefault="00093A6B" w:rsidP="008822E9">
      <w:r w:rsidRPr="00D72B62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 wp14:anchorId="3E35D2D4" wp14:editId="095416BF">
                <wp:simplePos x="0" y="0"/>
                <wp:positionH relativeFrom="column">
                  <wp:posOffset>5510530</wp:posOffset>
                </wp:positionH>
                <wp:positionV relativeFrom="paragraph">
                  <wp:posOffset>7561107</wp:posOffset>
                </wp:positionV>
                <wp:extent cx="680085" cy="0"/>
                <wp:effectExtent l="0" t="19050" r="43815" b="38100"/>
                <wp:wrapNone/>
                <wp:docPr id="16" name="AutoShap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0085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8E9DA4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4A2C630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9" o:spid="_x0000_s1026" type="#_x0000_t32" style="position:absolute;margin-left:433.9pt;margin-top:595.35pt;width:53.55pt;height:0;z-index:25168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" strokecolor="#8e9da4" strokeweight="4pt"/>
            </w:pict>
          </mc:Fallback>
        </mc:AlternateContent>
      </w:r>
      <w:r w:rsidRPr="00D72B62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0E43156A" wp14:editId="17C775EC">
                <wp:simplePos x="0" y="0"/>
                <wp:positionH relativeFrom="column">
                  <wp:posOffset>3978275</wp:posOffset>
                </wp:positionH>
                <wp:positionV relativeFrom="paragraph">
                  <wp:posOffset>7397277</wp:posOffset>
                </wp:positionV>
                <wp:extent cx="1573530" cy="314325"/>
                <wp:effectExtent l="0" t="0" r="0" b="9525"/>
                <wp:wrapNone/>
                <wp:docPr id="10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3530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EA7910" w14:textId="50587FD4" w:rsidR="008822E9" w:rsidRPr="007753D2" w:rsidRDefault="00972CC5">
                            <w:pPr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</w:rPr>
                              <w:t>Customer Service</w:t>
                            </w:r>
                            <w:r w:rsidR="008822E9"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E43156A" id="_x0000_t202" coordsize="21600,21600" o:spt="202" path="m,l,21600r21600,l21600,xe">
                <v:stroke joinstyle="miter"/>
                <v:path gradientshapeok="t" o:connecttype="rect"/>
              </v:shapetype>
              <v:shape id="Text Box 35" o:spid="_x0000_s1026" type="#_x0000_t202" style="position:absolute;margin-left:313.25pt;margin-top:582.45pt;width:123.9pt;height:24.7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" filled="f" stroked="f">
                <v:textbox>
                  <w:txbxContent>
                    <w:p w14:paraId="72EA7910" w14:textId="50587FD4" w:rsidR="008822E9" w:rsidRPr="007753D2" w:rsidRDefault="00972CC5">
                      <w:pPr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</w:rPr>
                        <w:t>Customer Service</w:t>
                      </w:r>
                      <w:r w:rsidR="008822E9"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5C15E541" wp14:editId="742C2877">
                <wp:simplePos x="0" y="0"/>
                <wp:positionH relativeFrom="column">
                  <wp:posOffset>5510324</wp:posOffset>
                </wp:positionH>
                <wp:positionV relativeFrom="paragraph">
                  <wp:posOffset>7871460</wp:posOffset>
                </wp:positionV>
                <wp:extent cx="857250" cy="0"/>
                <wp:effectExtent l="0" t="19050" r="38100" b="38100"/>
                <wp:wrapNone/>
                <wp:docPr id="4" name="AutoShape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8E9DA4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6AB6D5" id="AutoShape 41" o:spid="_x0000_s1026" type="#_x0000_t32" style="position:absolute;margin-left:433.9pt;margin-top:619.8pt;width:67.5pt;height:0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" strokecolor="#8e9da4" strokeweight="4pt"/>
            </w:pict>
          </mc:Fallback>
        </mc:AlternateContent>
      </w:r>
      <w:r w:rsidRPr="00D72B62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013E7899" wp14:editId="132C04C3">
                <wp:simplePos x="0" y="0"/>
                <wp:positionH relativeFrom="column">
                  <wp:posOffset>5507149</wp:posOffset>
                </wp:positionH>
                <wp:positionV relativeFrom="paragraph">
                  <wp:posOffset>7245350</wp:posOffset>
                </wp:positionV>
                <wp:extent cx="680085" cy="0"/>
                <wp:effectExtent l="0" t="19050" r="43815" b="38100"/>
                <wp:wrapNone/>
                <wp:docPr id="6" name="AutoShap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0085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8E9DA4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B015FAD" id="AutoShape 39" o:spid="_x0000_s1026" type="#_x0000_t32" style="position:absolute;margin-left:433.65pt;margin-top:570.5pt;width:53.55pt;height:0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" strokecolor="#8e9da4" strokeweight="4pt"/>
            </w:pict>
          </mc:Fallback>
        </mc:AlternateContent>
      </w:r>
      <w:r w:rsidR="009634FC" w:rsidRPr="00D72B62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515A15D6" wp14:editId="03063BA3">
                <wp:simplePos x="0" y="0"/>
                <wp:positionH relativeFrom="column">
                  <wp:posOffset>-690113</wp:posOffset>
                </wp:positionH>
                <wp:positionV relativeFrom="paragraph">
                  <wp:posOffset>7712015</wp:posOffset>
                </wp:positionV>
                <wp:extent cx="4476750" cy="931653"/>
                <wp:effectExtent l="0" t="0" r="0" b="1905"/>
                <wp:wrapNone/>
                <wp:docPr id="17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9316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BEEF5EC" w14:textId="212A9131" w:rsidR="00972CC5" w:rsidRDefault="009560F6" w:rsidP="009560F6">
                            <w:pPr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</w:rPr>
                              <w:t xml:space="preserve">Universidad </w:t>
                            </w:r>
                            <w:r w:rsidR="00972CC5" w:rsidRPr="00972CC5"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es-HN"/>
                              </w:rPr>
                              <w:t>Tecnológica</w:t>
                            </w:r>
                            <w:r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</w:rPr>
                              <w:t xml:space="preserve"> de Honduras </w:t>
                            </w:r>
                            <w:r w:rsidRPr="007753D2"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</w:rPr>
                              <w:t>(20</w:t>
                            </w:r>
                            <w:r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</w:rPr>
                              <w:t>13</w:t>
                            </w:r>
                            <w:r w:rsidRPr="007753D2"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</w:rPr>
                              <w:t xml:space="preserve"> - </w:t>
                            </w:r>
                            <w:r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</w:rPr>
                              <w:t>NOW</w:t>
                            </w:r>
                            <w:r w:rsidRPr="007753D2"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7910C863" w14:textId="26357AA1" w:rsidR="009634FC" w:rsidRPr="009634FC" w:rsidRDefault="009634FC" w:rsidP="009634FC">
                            <w:pPr>
                              <w:pStyle w:val="Prrafodelista"/>
                              <w:numPr>
                                <w:ilvl w:val="0"/>
                                <w:numId w:val="3"/>
                              </w:numPr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</w:rPr>
                              <w:t>Electronic engineer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5A15D6" id="Text Box 24" o:spid="_x0000_s1027" type="#_x0000_t202" style="position:absolute;margin-left:-54.35pt;margin-top:607.25pt;width:352.5pt;height:73.35pt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" filled="f" stroked="f">
                <v:textbox>
                  <w:txbxContent>
                    <w:p w14:paraId="3BEEF5EC" w14:textId="212A9131" w:rsidR="00972CC5" w:rsidRDefault="009560F6" w:rsidP="009560F6">
                      <w:pPr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</w:rPr>
                      </w:pPr>
                      <w:r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</w:rPr>
                        <w:t xml:space="preserve">Universidad </w:t>
                      </w:r>
                      <w:r w:rsidR="00972CC5" w:rsidRPr="00972CC5"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es-HN"/>
                        </w:rPr>
                        <w:t>Tecnológica</w:t>
                      </w:r>
                      <w:r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</w:rPr>
                        <w:t xml:space="preserve"> de Honduras </w:t>
                      </w:r>
                      <w:r w:rsidRPr="007753D2"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</w:rPr>
                        <w:t>(20</w:t>
                      </w:r>
                      <w:r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</w:rPr>
                        <w:t>13</w:t>
                      </w:r>
                      <w:r w:rsidRPr="007753D2"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</w:rPr>
                        <w:t xml:space="preserve"> - </w:t>
                      </w:r>
                      <w:r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</w:rPr>
                        <w:t>NOW</w:t>
                      </w:r>
                      <w:r w:rsidRPr="007753D2"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</w:rPr>
                        <w:t>)</w:t>
                      </w:r>
                    </w:p>
                    <w:p w14:paraId="7910C863" w14:textId="26357AA1" w:rsidR="009634FC" w:rsidRPr="009634FC" w:rsidRDefault="009634FC" w:rsidP="009634FC">
                      <w:pPr>
                        <w:pStyle w:val="Prrafodelista"/>
                        <w:numPr>
                          <w:ilvl w:val="0"/>
                          <w:numId w:val="3"/>
                        </w:numPr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</w:rPr>
                      </w:pPr>
                      <w:r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</w:rPr>
                        <w:t>Electronic engineering</w:t>
                      </w:r>
                    </w:p>
                  </w:txbxContent>
                </v:textbox>
              </v:shape>
            </w:pict>
          </mc:Fallback>
        </mc:AlternateContent>
      </w:r>
      <w:r w:rsidR="009634FC" w:rsidRPr="00D72B62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083CE76D" wp14:editId="30A17907">
                <wp:simplePos x="0" y="0"/>
                <wp:positionH relativeFrom="column">
                  <wp:posOffset>-690113</wp:posOffset>
                </wp:positionH>
                <wp:positionV relativeFrom="paragraph">
                  <wp:posOffset>6642340</wp:posOffset>
                </wp:positionV>
                <wp:extent cx="4476750" cy="836762"/>
                <wp:effectExtent l="0" t="0" r="0" b="1905"/>
                <wp:wrapNone/>
                <wp:docPr id="19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8367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6698D1D" w14:textId="3DACCA4C" w:rsidR="000379E8" w:rsidRDefault="009560F6" w:rsidP="009560F6">
                            <w:pPr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</w:rPr>
                            </w:pPr>
                            <w:r w:rsidRPr="00972CC5"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es-HN"/>
                              </w:rPr>
                              <w:t>Liceo</w:t>
                            </w:r>
                            <w:r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972CC5"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es-HN"/>
                              </w:rPr>
                              <w:t>Militar</w:t>
                            </w:r>
                            <w:r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</w:rPr>
                              <w:t xml:space="preserve"> del Norte </w:t>
                            </w:r>
                            <w:r w:rsidR="00275729" w:rsidRPr="007753D2"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</w:rPr>
                              <w:t>(</w:t>
                            </w:r>
                            <w:r w:rsidR="00D62132" w:rsidRPr="007753D2"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</w:rPr>
                              <w:t>20</w:t>
                            </w:r>
                            <w:r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</w:rPr>
                              <w:t>1</w:t>
                            </w:r>
                            <w:r w:rsidR="00D62132" w:rsidRPr="007753D2"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</w:rPr>
                              <w:t>0 - 20</w:t>
                            </w:r>
                            <w:r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</w:rPr>
                              <w:t>1</w:t>
                            </w:r>
                            <w:r w:rsidR="00D62132" w:rsidRPr="007753D2"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</w:rPr>
                              <w:t>2</w:t>
                            </w:r>
                            <w:r w:rsidR="00275729" w:rsidRPr="007753D2"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28D9ADC3" w14:textId="1F23FB9A" w:rsidR="009634FC" w:rsidRPr="009634FC" w:rsidRDefault="009634FC" w:rsidP="009634FC">
                            <w:pPr>
                              <w:pStyle w:val="Prrafodelista"/>
                              <w:numPr>
                                <w:ilvl w:val="0"/>
                                <w:numId w:val="2"/>
                              </w:numPr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</w:rPr>
                            </w:pPr>
                            <w:r w:rsidRPr="009634FC"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32"/>
                                <w:szCs w:val="32"/>
                              </w:rPr>
                              <w:t>High School Diploma in Science and Ar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3CE76D" id="_x0000_s1028" type="#_x0000_t202" style="position:absolute;margin-left:-54.35pt;margin-top:523pt;width:352.5pt;height:65.9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" filled="f" stroked="f">
                <v:textbox>
                  <w:txbxContent>
                    <w:p w14:paraId="16698D1D" w14:textId="3DACCA4C" w:rsidR="000379E8" w:rsidRDefault="009560F6" w:rsidP="009560F6">
                      <w:pPr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</w:rPr>
                      </w:pPr>
                      <w:r w:rsidRPr="00972CC5"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es-HN"/>
                        </w:rPr>
                        <w:t>Liceo</w:t>
                      </w:r>
                      <w:r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</w:rPr>
                        <w:t xml:space="preserve"> </w:t>
                      </w:r>
                      <w:r w:rsidRPr="00972CC5"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  <w:lang w:val="es-HN"/>
                        </w:rPr>
                        <w:t>Militar</w:t>
                      </w:r>
                      <w:r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</w:rPr>
                        <w:t xml:space="preserve"> del Norte </w:t>
                      </w:r>
                      <w:r w:rsidR="00275729" w:rsidRPr="007753D2"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</w:rPr>
                        <w:t>(</w:t>
                      </w:r>
                      <w:r w:rsidR="00D62132" w:rsidRPr="007753D2"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</w:rPr>
                        <w:t>20</w:t>
                      </w:r>
                      <w:r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</w:rPr>
                        <w:t>1</w:t>
                      </w:r>
                      <w:r w:rsidR="00D62132" w:rsidRPr="007753D2"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</w:rPr>
                        <w:t>0 - 20</w:t>
                      </w:r>
                      <w:r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</w:rPr>
                        <w:t>1</w:t>
                      </w:r>
                      <w:r w:rsidR="00D62132" w:rsidRPr="007753D2"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</w:rPr>
                        <w:t>2</w:t>
                      </w:r>
                      <w:r w:rsidR="00275729" w:rsidRPr="007753D2"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</w:rPr>
                        <w:t>)</w:t>
                      </w:r>
                    </w:p>
                    <w:p w14:paraId="28D9ADC3" w14:textId="1F23FB9A" w:rsidR="009634FC" w:rsidRPr="009634FC" w:rsidRDefault="009634FC" w:rsidP="009634FC">
                      <w:pPr>
                        <w:pStyle w:val="Prrafodelista"/>
                        <w:numPr>
                          <w:ilvl w:val="0"/>
                          <w:numId w:val="2"/>
                        </w:numPr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</w:rPr>
                      </w:pPr>
                      <w:r w:rsidRPr="009634FC"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32"/>
                          <w:szCs w:val="32"/>
                        </w:rPr>
                        <w:t>High School Diploma in Science and Arts</w:t>
                      </w:r>
                    </w:p>
                  </w:txbxContent>
                </v:textbox>
              </v:shape>
            </w:pict>
          </mc:Fallback>
        </mc:AlternateContent>
      </w:r>
      <w:r w:rsidR="009634FC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6B301728" wp14:editId="39744C27">
                <wp:simplePos x="0" y="0"/>
                <wp:positionH relativeFrom="column">
                  <wp:posOffset>4845034</wp:posOffset>
                </wp:positionH>
                <wp:positionV relativeFrom="paragraph">
                  <wp:posOffset>-427116</wp:posOffset>
                </wp:positionV>
                <wp:extent cx="1361795" cy="1650464"/>
                <wp:effectExtent l="19050" t="19050" r="29210" b="45085"/>
                <wp:wrapNone/>
                <wp:docPr id="29" name="Rectangle 62" descr="pic-instruction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61795" cy="1650464"/>
                        </a:xfrm>
                        <a:prstGeom prst="rect">
                          <a:avLst/>
                        </a:prstGeom>
                        <a:blipFill dpi="0" rotWithShape="1"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 w="57150">
                          <a:solidFill>
                            <a:srgbClr val="404346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3536853" id="Rectangle 62" o:spid="_x0000_s1026" alt="pic-instruction" style="position:absolute;margin-left:381.5pt;margin-top:-33.65pt;width:107.25pt;height:129.95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" strokecolor="#404346" strokeweight="4.5pt">
                <v:fill r:id="rId6" o:title="pic-instruction" recolor="t" rotate="t" type="frame"/>
              </v:rect>
            </w:pict>
          </mc:Fallback>
        </mc:AlternateContent>
      </w:r>
      <w:r w:rsidR="009634FC" w:rsidRPr="00D72B62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19E4706F" wp14:editId="7A38EC92">
                <wp:simplePos x="0" y="0"/>
                <wp:positionH relativeFrom="column">
                  <wp:posOffset>4004310</wp:posOffset>
                </wp:positionH>
                <wp:positionV relativeFrom="paragraph">
                  <wp:posOffset>7078403</wp:posOffset>
                </wp:positionV>
                <wp:extent cx="1339215" cy="314325"/>
                <wp:effectExtent l="3810" t="0" r="0" b="1270"/>
                <wp:wrapNone/>
                <wp:docPr id="9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63D0E81" w14:textId="31996E8B" w:rsidR="008822E9" w:rsidRPr="007753D2" w:rsidRDefault="00972CC5">
                            <w:pPr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</w:rPr>
                              <w:t>Retention</w:t>
                            </w:r>
                            <w:r w:rsidR="008822E9"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E4706F" id="Text Box 34" o:spid="_x0000_s1029" type="#_x0000_t202" style="position:absolute;margin-left:315.3pt;margin-top:557.35pt;width:105.45pt;height:24.7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" filled="f" stroked="f">
                <v:textbox>
                  <w:txbxContent>
                    <w:p w14:paraId="563D0E81" w14:textId="31996E8B" w:rsidR="008822E9" w:rsidRPr="007753D2" w:rsidRDefault="00972CC5">
                      <w:pPr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</w:rPr>
                        <w:t>Retention</w:t>
                      </w:r>
                      <w:r w:rsidR="008822E9"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9634FC" w:rsidRPr="00D72B62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1F215A43" wp14:editId="084F374E">
                <wp:simplePos x="0" y="0"/>
                <wp:positionH relativeFrom="column">
                  <wp:posOffset>5522975</wp:posOffset>
                </wp:positionH>
                <wp:positionV relativeFrom="paragraph">
                  <wp:posOffset>6878642</wp:posOffset>
                </wp:positionV>
                <wp:extent cx="857250" cy="0"/>
                <wp:effectExtent l="0" t="19050" r="38100" b="38100"/>
                <wp:wrapNone/>
                <wp:docPr id="3" name="AutoShape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8E9DA4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33132B" id="AutoShape 38" o:spid="_x0000_s1026" type="#_x0000_t32" style="position:absolute;margin-left:434.9pt;margin-top:541.65pt;width:67.5pt;height:0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" strokecolor="#8e9da4" strokeweight="4pt"/>
            </w:pict>
          </mc:Fallback>
        </mc:AlternateContent>
      </w:r>
      <w:r w:rsidR="009634FC" w:rsidRPr="00D72B62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5B047511" wp14:editId="14015E00">
                <wp:simplePos x="0" y="0"/>
                <wp:positionH relativeFrom="column">
                  <wp:posOffset>4004310</wp:posOffset>
                </wp:positionH>
                <wp:positionV relativeFrom="paragraph">
                  <wp:posOffset>6747139</wp:posOffset>
                </wp:positionV>
                <wp:extent cx="1339215" cy="314325"/>
                <wp:effectExtent l="3810" t="3810" r="0" b="0"/>
                <wp:wrapNone/>
                <wp:docPr id="8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B4278E8" w14:textId="357F5AE9" w:rsidR="008822E9" w:rsidRPr="007753D2" w:rsidRDefault="00972CC5">
                            <w:pPr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</w:rPr>
                              <w:t>Sales</w:t>
                            </w:r>
                            <w:r w:rsidR="008822E9"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047511" id="Text Box 33" o:spid="_x0000_s1030" type="#_x0000_t202" style="position:absolute;margin-left:315.3pt;margin-top:531.25pt;width:105.45pt;height:24.7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" filled="f" stroked="f">
                <v:textbox>
                  <w:txbxContent>
                    <w:p w14:paraId="7B4278E8" w14:textId="357F5AE9" w:rsidR="008822E9" w:rsidRPr="007753D2" w:rsidRDefault="00972CC5">
                      <w:pPr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</w:rPr>
                        <w:t>Sales</w:t>
                      </w:r>
                      <w:r w:rsidR="008822E9"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9634FC">
        <w:rPr>
          <w:noProof/>
        </w:rPr>
        <mc:AlternateContent>
          <mc:Choice Requires="wps">
            <w:drawing>
              <wp:anchor distT="0" distB="0" distL="114300" distR="114300" simplePos="0" relativeHeight="251678208" behindDoc="0" locked="0" layoutInCell="1" allowOverlap="1" wp14:anchorId="1CB4524E" wp14:editId="5F468D19">
                <wp:simplePos x="0" y="0"/>
                <wp:positionH relativeFrom="column">
                  <wp:posOffset>4111501</wp:posOffset>
                </wp:positionH>
                <wp:positionV relativeFrom="paragraph">
                  <wp:posOffset>5913153</wp:posOffset>
                </wp:positionV>
                <wp:extent cx="2441050" cy="400050"/>
                <wp:effectExtent l="0" t="0" r="0" b="0"/>
                <wp:wrapNone/>
                <wp:docPr id="35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41050" cy="400050"/>
                        </a:xfrm>
                        <a:prstGeom prst="rect">
                          <a:avLst/>
                        </a:prstGeom>
                        <a:solidFill>
                          <a:srgbClr val="8E9DA4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E4085FF" w14:textId="77777777" w:rsidR="007612FE" w:rsidRPr="007753D2" w:rsidRDefault="007612FE" w:rsidP="007612FE">
                            <w:pPr>
                              <w:jc w:val="center"/>
                              <w:rPr>
                                <w:rFonts w:ascii="Bebas Neue Regular" w:hAnsi="Bebas Neue Regular"/>
                                <w:color w:val="FFFFFF" w:themeColor="background1"/>
                                <w:spacing w:val="80"/>
                                <w:sz w:val="44"/>
                                <w:szCs w:val="44"/>
                              </w:rPr>
                            </w:pPr>
                            <w:r w:rsidRPr="007753D2">
                              <w:rPr>
                                <w:rFonts w:ascii="Bebas Neue Regular" w:hAnsi="Bebas Neue Regular"/>
                                <w:color w:val="FFFFFF" w:themeColor="background1"/>
                                <w:spacing w:val="80"/>
                                <w:sz w:val="44"/>
                                <w:szCs w:val="44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B4524E" id="Text Box 8" o:spid="_x0000_s1031" type="#_x0000_t202" style="position:absolute;margin-left:323.75pt;margin-top:465.6pt;width:192.2pt;height:31.5pt;z-index:251678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" fillcolor="#8e9da4" stroked="f">
                <v:textbox>
                  <w:txbxContent>
                    <w:p w14:paraId="5E4085FF" w14:textId="77777777" w:rsidR="007612FE" w:rsidRPr="007753D2" w:rsidRDefault="007612FE" w:rsidP="007612FE">
                      <w:pPr>
                        <w:jc w:val="center"/>
                        <w:rPr>
                          <w:rFonts w:ascii="Bebas Neue Regular" w:hAnsi="Bebas Neue Regular"/>
                          <w:color w:val="FFFFFF" w:themeColor="background1"/>
                          <w:spacing w:val="80"/>
                          <w:sz w:val="44"/>
                          <w:szCs w:val="44"/>
                        </w:rPr>
                      </w:pPr>
                      <w:r w:rsidRPr="007753D2">
                        <w:rPr>
                          <w:rFonts w:ascii="Bebas Neue Regular" w:hAnsi="Bebas Neue Regular"/>
                          <w:color w:val="FFFFFF" w:themeColor="background1"/>
                          <w:spacing w:val="80"/>
                          <w:sz w:val="44"/>
                          <w:szCs w:val="44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  <w:r w:rsidR="009634FC">
        <w:rPr>
          <w:noProof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13998E1B" wp14:editId="360D47FE">
                <wp:simplePos x="0" y="0"/>
                <wp:positionH relativeFrom="margin">
                  <wp:posOffset>-593411</wp:posOffset>
                </wp:positionH>
                <wp:positionV relativeFrom="paragraph">
                  <wp:posOffset>5899142</wp:posOffset>
                </wp:positionV>
                <wp:extent cx="3733800" cy="400050"/>
                <wp:effectExtent l="0" t="0" r="0" b="0"/>
                <wp:wrapNone/>
                <wp:docPr id="32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33800" cy="400050"/>
                        </a:xfrm>
                        <a:prstGeom prst="rect">
                          <a:avLst/>
                        </a:prstGeom>
                        <a:solidFill>
                          <a:srgbClr val="8E9DA4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929B7BD" w14:textId="77777777" w:rsidR="007612FE" w:rsidRPr="007753D2" w:rsidRDefault="007612FE" w:rsidP="00972CC5">
                            <w:pPr>
                              <w:jc w:val="center"/>
                              <w:rPr>
                                <w:rFonts w:ascii="Bebas Neue Regular" w:hAnsi="Bebas Neue Regular"/>
                                <w:color w:val="FFFFFF" w:themeColor="background1"/>
                                <w:spacing w:val="80"/>
                                <w:sz w:val="44"/>
                                <w:szCs w:val="44"/>
                              </w:rPr>
                            </w:pPr>
                            <w:r w:rsidRPr="007753D2">
                              <w:rPr>
                                <w:rFonts w:ascii="Bebas Neue Regular" w:hAnsi="Bebas Neue Regular"/>
                                <w:color w:val="FFFFFF" w:themeColor="background1"/>
                                <w:spacing w:val="80"/>
                                <w:sz w:val="44"/>
                                <w:szCs w:val="44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998E1B" id="_x0000_s1032" type="#_x0000_t202" style="position:absolute;margin-left:-46.75pt;margin-top:464.5pt;width:294pt;height:31.5pt;z-index:2516741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" fillcolor="#8e9da4" stroked="f">
                <v:textbox>
                  <w:txbxContent>
                    <w:p w14:paraId="7929B7BD" w14:textId="77777777" w:rsidR="007612FE" w:rsidRPr="007753D2" w:rsidRDefault="007612FE" w:rsidP="00972CC5">
                      <w:pPr>
                        <w:jc w:val="center"/>
                        <w:rPr>
                          <w:rFonts w:ascii="Bebas Neue Regular" w:hAnsi="Bebas Neue Regular"/>
                          <w:color w:val="FFFFFF" w:themeColor="background1"/>
                          <w:spacing w:val="80"/>
                          <w:sz w:val="44"/>
                          <w:szCs w:val="44"/>
                        </w:rPr>
                      </w:pPr>
                      <w:r w:rsidRPr="007753D2">
                        <w:rPr>
                          <w:rFonts w:ascii="Bebas Neue Regular" w:hAnsi="Bebas Neue Regular"/>
                          <w:color w:val="FFFFFF" w:themeColor="background1"/>
                          <w:spacing w:val="80"/>
                          <w:sz w:val="44"/>
                          <w:szCs w:val="44"/>
                        </w:rPr>
                        <w:t>EDUCA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634FC" w:rsidRPr="00D72B62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 wp14:anchorId="12D431D4" wp14:editId="1E44B298">
                <wp:simplePos x="0" y="0"/>
                <wp:positionH relativeFrom="column">
                  <wp:posOffset>-558140</wp:posOffset>
                </wp:positionH>
                <wp:positionV relativeFrom="paragraph">
                  <wp:posOffset>498764</wp:posOffset>
                </wp:positionV>
                <wp:extent cx="4229100" cy="756804"/>
                <wp:effectExtent l="0" t="0" r="0" b="5715"/>
                <wp:wrapNone/>
                <wp:docPr id="12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9100" cy="75680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6CDAD3C" w14:textId="6395C76D" w:rsidR="007F5AA7" w:rsidRPr="009634FC" w:rsidRDefault="00672D61" w:rsidP="009560F6">
                            <w:pPr>
                              <w:spacing w:after="80" w:line="240" w:lineRule="auto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404346"/>
                                <w:sz w:val="26"/>
                                <w:szCs w:val="26"/>
                              </w:rPr>
                            </w:pPr>
                            <w:r w:rsidRPr="009634FC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404346"/>
                                <w:sz w:val="26"/>
                                <w:szCs w:val="26"/>
                              </w:rPr>
                              <w:t xml:space="preserve">phone: </w:t>
                            </w:r>
                            <w:r w:rsidR="00132949" w:rsidRPr="009634FC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404346"/>
                                <w:sz w:val="26"/>
                                <w:szCs w:val="26"/>
                              </w:rPr>
                              <w:t>+504-3171-6639</w:t>
                            </w:r>
                          </w:p>
                          <w:p w14:paraId="0B7B9909" w14:textId="4A44D869" w:rsidR="00672D61" w:rsidRPr="009634FC" w:rsidRDefault="00672D61" w:rsidP="009560F6">
                            <w:pPr>
                              <w:spacing w:after="80" w:line="240" w:lineRule="auto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404346"/>
                                <w:sz w:val="26"/>
                                <w:szCs w:val="26"/>
                              </w:rPr>
                            </w:pPr>
                            <w:r w:rsidRPr="009634FC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404346"/>
                                <w:sz w:val="26"/>
                                <w:szCs w:val="26"/>
                              </w:rPr>
                              <w:t xml:space="preserve">email: </w:t>
                            </w:r>
                            <w:r w:rsidR="00132949" w:rsidRPr="009634FC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404346"/>
                                <w:sz w:val="26"/>
                                <w:szCs w:val="26"/>
                              </w:rPr>
                              <w:t>danysamir16@gmail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D431D4" id="Text Box 7" o:spid="_x0000_s1033" type="#_x0000_t202" style="position:absolute;margin-left:-43.95pt;margin-top:39.25pt;width:333pt;height:59.6pt;z-index: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" filled="f" stroked="f">
                <v:textbox>
                  <w:txbxContent>
                    <w:p w14:paraId="36CDAD3C" w14:textId="6395C76D" w:rsidR="007F5AA7" w:rsidRPr="009634FC" w:rsidRDefault="00672D61" w:rsidP="009560F6">
                      <w:pPr>
                        <w:spacing w:after="80" w:line="240" w:lineRule="auto"/>
                        <w:rPr>
                          <w:rFonts w:ascii="Open Sans Light" w:hAnsi="Open Sans Light" w:cs="Open Sans Light"/>
                          <w:b/>
                          <w:bCs/>
                          <w:color w:val="404346"/>
                          <w:sz w:val="26"/>
                          <w:szCs w:val="26"/>
                        </w:rPr>
                      </w:pPr>
                      <w:r w:rsidRPr="009634FC">
                        <w:rPr>
                          <w:rFonts w:ascii="Open Sans Light" w:hAnsi="Open Sans Light" w:cs="Open Sans Light"/>
                          <w:b/>
                          <w:bCs/>
                          <w:color w:val="404346"/>
                          <w:sz w:val="26"/>
                          <w:szCs w:val="26"/>
                        </w:rPr>
                        <w:t xml:space="preserve">phone: </w:t>
                      </w:r>
                      <w:r w:rsidR="00132949" w:rsidRPr="009634FC">
                        <w:rPr>
                          <w:rFonts w:ascii="Open Sans Light" w:hAnsi="Open Sans Light" w:cs="Open Sans Light"/>
                          <w:b/>
                          <w:bCs/>
                          <w:color w:val="404346"/>
                          <w:sz w:val="26"/>
                          <w:szCs w:val="26"/>
                        </w:rPr>
                        <w:t>+504-3171-6639</w:t>
                      </w:r>
                    </w:p>
                    <w:p w14:paraId="0B7B9909" w14:textId="4A44D869" w:rsidR="00672D61" w:rsidRPr="009634FC" w:rsidRDefault="00672D61" w:rsidP="009560F6">
                      <w:pPr>
                        <w:spacing w:after="80" w:line="240" w:lineRule="auto"/>
                        <w:rPr>
                          <w:rFonts w:ascii="Open Sans Light" w:hAnsi="Open Sans Light" w:cs="Open Sans Light"/>
                          <w:b/>
                          <w:bCs/>
                          <w:color w:val="404346"/>
                          <w:sz w:val="26"/>
                          <w:szCs w:val="26"/>
                        </w:rPr>
                      </w:pPr>
                      <w:r w:rsidRPr="009634FC">
                        <w:rPr>
                          <w:rFonts w:ascii="Open Sans Light" w:hAnsi="Open Sans Light" w:cs="Open Sans Light"/>
                          <w:b/>
                          <w:bCs/>
                          <w:color w:val="404346"/>
                          <w:sz w:val="26"/>
                          <w:szCs w:val="26"/>
                        </w:rPr>
                        <w:t xml:space="preserve">email: </w:t>
                      </w:r>
                      <w:r w:rsidR="00132949" w:rsidRPr="009634FC">
                        <w:rPr>
                          <w:rFonts w:ascii="Open Sans Light" w:hAnsi="Open Sans Light" w:cs="Open Sans Light"/>
                          <w:b/>
                          <w:bCs/>
                          <w:color w:val="404346"/>
                          <w:sz w:val="26"/>
                          <w:szCs w:val="26"/>
                        </w:rPr>
                        <w:t>danysamir16@gmail.com</w:t>
                      </w:r>
                    </w:p>
                  </w:txbxContent>
                </v:textbox>
              </v:shape>
            </w:pict>
          </mc:Fallback>
        </mc:AlternateContent>
      </w:r>
      <w:r w:rsidR="009634FC" w:rsidRPr="00D72B62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125AB5E8" wp14:editId="1EB457CD">
                <wp:simplePos x="0" y="0"/>
                <wp:positionH relativeFrom="column">
                  <wp:posOffset>-760021</wp:posOffset>
                </wp:positionH>
                <wp:positionV relativeFrom="paragraph">
                  <wp:posOffset>-1</wp:posOffset>
                </wp:positionV>
                <wp:extent cx="5106390" cy="604619"/>
                <wp:effectExtent l="0" t="0" r="0" b="5080"/>
                <wp:wrapNone/>
                <wp:docPr id="1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06390" cy="60461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5E489E" w14:textId="315F3585" w:rsidR="00132949" w:rsidRPr="009634FC" w:rsidRDefault="009560F6" w:rsidP="009634FC">
                            <w:pPr>
                              <w:rPr>
                                <w:rFonts w:ascii="Bebas Neue Regular" w:hAnsi="Bebas Neue Regular"/>
                                <w:b/>
                                <w:bCs/>
                                <w:color w:val="404346"/>
                                <w:spacing w:val="-6"/>
                                <w:sz w:val="50"/>
                                <w:szCs w:val="14"/>
                              </w:rPr>
                            </w:pPr>
                            <w:r w:rsidRPr="009634FC">
                              <w:rPr>
                                <w:rFonts w:ascii="Bebas Neue Regular" w:hAnsi="Bebas Neue Regular"/>
                                <w:b/>
                                <w:bCs/>
                                <w:color w:val="404346"/>
                                <w:spacing w:val="-6"/>
                                <w:sz w:val="50"/>
                                <w:szCs w:val="14"/>
                              </w:rPr>
                              <w:t>DANY SAMIR GUIFARRO FIGUERO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5AB5E8" id="Text Box 5" o:spid="_x0000_s1034" type="#_x0000_t202" style="position:absolute;margin-left:-59.85pt;margin-top:0;width:402.1pt;height:47.6pt;z-index:2516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" filled="f" stroked="f">
                <v:textbox>
                  <w:txbxContent>
                    <w:p w14:paraId="675E489E" w14:textId="315F3585" w:rsidR="00132949" w:rsidRPr="009634FC" w:rsidRDefault="009560F6" w:rsidP="009634FC">
                      <w:pPr>
                        <w:rPr>
                          <w:rFonts w:ascii="Bebas Neue Regular" w:hAnsi="Bebas Neue Regular"/>
                          <w:b/>
                          <w:bCs/>
                          <w:color w:val="404346"/>
                          <w:spacing w:val="-6"/>
                          <w:sz w:val="50"/>
                          <w:szCs w:val="14"/>
                        </w:rPr>
                      </w:pPr>
                      <w:r w:rsidRPr="009634FC">
                        <w:rPr>
                          <w:rFonts w:ascii="Bebas Neue Regular" w:hAnsi="Bebas Neue Regular"/>
                          <w:b/>
                          <w:bCs/>
                          <w:color w:val="404346"/>
                          <w:spacing w:val="-6"/>
                          <w:sz w:val="50"/>
                          <w:szCs w:val="14"/>
                        </w:rPr>
                        <w:t>DANY SAMIR GUIFARRO FIGUEROA</w:t>
                      </w:r>
                    </w:p>
                  </w:txbxContent>
                </v:textbox>
              </v:shape>
            </w:pict>
          </mc:Fallback>
        </mc:AlternateContent>
      </w:r>
      <w:r w:rsidR="009634FC" w:rsidRPr="00D72B62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1A8FDA90" wp14:editId="61B8BDB8">
                <wp:simplePos x="0" y="0"/>
                <wp:positionH relativeFrom="column">
                  <wp:posOffset>4061361</wp:posOffset>
                </wp:positionH>
                <wp:positionV relativeFrom="paragraph">
                  <wp:posOffset>2541319</wp:posOffset>
                </wp:positionV>
                <wp:extent cx="2586990" cy="2351315"/>
                <wp:effectExtent l="0" t="0" r="0" b="0"/>
                <wp:wrapNone/>
                <wp:docPr id="27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86990" cy="23513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A58179D" w14:textId="3EB4B942" w:rsidR="000379E8" w:rsidRPr="009634FC" w:rsidRDefault="009560F6" w:rsidP="00972CC5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6"/>
                                <w:szCs w:val="26"/>
                              </w:rPr>
                            </w:pPr>
                            <w:r w:rsidRPr="009634FC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6"/>
                                <w:szCs w:val="26"/>
                              </w:rPr>
                              <w:t xml:space="preserve">Assume the activities with a leadership attitude with the </w:t>
                            </w:r>
                            <w:r w:rsidRPr="009634FC">
                              <w:rPr>
                                <w:rFonts w:ascii="Open Sans Light" w:hAnsi="Open Sans Light" w:cs="Open Sans Light"/>
                                <w:color w:val="404346"/>
                                <w:sz w:val="26"/>
                                <w:szCs w:val="26"/>
                                <w:lang w:val="en-GB"/>
                              </w:rPr>
                              <w:t>capacity</w:t>
                            </w:r>
                            <w:r w:rsidRPr="009634FC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6"/>
                                <w:szCs w:val="26"/>
                              </w:rPr>
                              <w:t xml:space="preserve"> to analyze and solve problems through innovative proposals</w:t>
                            </w:r>
                            <w:r w:rsidR="00972CC5" w:rsidRPr="009634FC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  <w:p w14:paraId="29A65782" w14:textId="77777777" w:rsidR="00972CC5" w:rsidRPr="009634FC" w:rsidRDefault="00972CC5" w:rsidP="00972CC5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6"/>
                                <w:szCs w:val="26"/>
                              </w:rPr>
                            </w:pPr>
                            <w:r w:rsidRPr="009634FC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6"/>
                                <w:szCs w:val="26"/>
                              </w:rPr>
                              <w:t>Secure a responsible career opportunity to fully utilize my training and skills, while making a significant contribution to the success of the company.</w:t>
                            </w:r>
                          </w:p>
                          <w:p w14:paraId="3633DCCA" w14:textId="77777777" w:rsidR="00972CC5" w:rsidRPr="007753D2" w:rsidRDefault="00972CC5" w:rsidP="00972CC5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8FDA90" id="Text Box 31" o:spid="_x0000_s1035" type="#_x0000_t202" style="position:absolute;margin-left:319.8pt;margin-top:200.1pt;width:203.7pt;height:185.1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" filled="f" stroked="f">
                <v:textbox>
                  <w:txbxContent>
                    <w:p w14:paraId="4A58179D" w14:textId="3EB4B942" w:rsidR="000379E8" w:rsidRPr="009634FC" w:rsidRDefault="009560F6" w:rsidP="00972CC5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6"/>
                          <w:szCs w:val="26"/>
                        </w:rPr>
                      </w:pPr>
                      <w:r w:rsidRPr="009634FC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6"/>
                          <w:szCs w:val="26"/>
                        </w:rPr>
                        <w:t xml:space="preserve">Assume the activities with a leadership attitude with the </w:t>
                      </w:r>
                      <w:r w:rsidRPr="009634FC">
                        <w:rPr>
                          <w:rFonts w:ascii="Open Sans Light" w:hAnsi="Open Sans Light" w:cs="Open Sans Light"/>
                          <w:color w:val="404346"/>
                          <w:sz w:val="26"/>
                          <w:szCs w:val="26"/>
                          <w:lang w:val="en-GB"/>
                        </w:rPr>
                        <w:t>capacity</w:t>
                      </w:r>
                      <w:r w:rsidRPr="009634FC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6"/>
                          <w:szCs w:val="26"/>
                        </w:rPr>
                        <w:t xml:space="preserve"> to analyze and solve problems through innovative proposals</w:t>
                      </w:r>
                      <w:r w:rsidR="00972CC5" w:rsidRPr="009634FC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6"/>
                          <w:szCs w:val="26"/>
                        </w:rPr>
                        <w:t>.</w:t>
                      </w:r>
                    </w:p>
                    <w:p w14:paraId="29A65782" w14:textId="77777777" w:rsidR="00972CC5" w:rsidRPr="009634FC" w:rsidRDefault="00972CC5" w:rsidP="00972CC5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6"/>
                          <w:szCs w:val="26"/>
                        </w:rPr>
                      </w:pPr>
                      <w:r w:rsidRPr="009634FC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6"/>
                          <w:szCs w:val="26"/>
                        </w:rPr>
                        <w:t>Secure a responsible career opportunity to fully utilize my training and skills, while making a significant contribution to the success of the company.</w:t>
                      </w:r>
                    </w:p>
                    <w:p w14:paraId="3633DCCA" w14:textId="77777777" w:rsidR="00972CC5" w:rsidRPr="007753D2" w:rsidRDefault="00972CC5" w:rsidP="00972CC5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634FC">
        <w:rPr>
          <w:noProof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6D3F4F0C" wp14:editId="11E41AB7">
                <wp:simplePos x="0" y="0"/>
                <wp:positionH relativeFrom="column">
                  <wp:posOffset>4165410</wp:posOffset>
                </wp:positionH>
                <wp:positionV relativeFrom="paragraph">
                  <wp:posOffset>1888548</wp:posOffset>
                </wp:positionV>
                <wp:extent cx="2379014" cy="400050"/>
                <wp:effectExtent l="0" t="0" r="2540" b="0"/>
                <wp:wrapNone/>
                <wp:docPr id="33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9014" cy="400050"/>
                        </a:xfrm>
                        <a:prstGeom prst="rect">
                          <a:avLst/>
                        </a:prstGeom>
                        <a:solidFill>
                          <a:srgbClr val="8E9DA4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2B6AB05" w14:textId="77777777" w:rsidR="007612FE" w:rsidRPr="007753D2" w:rsidRDefault="007612FE" w:rsidP="007612FE">
                            <w:pPr>
                              <w:jc w:val="center"/>
                              <w:rPr>
                                <w:rFonts w:ascii="Bebas Neue Regular" w:hAnsi="Bebas Neue Regular"/>
                                <w:color w:val="FFFFFF" w:themeColor="background1"/>
                                <w:spacing w:val="80"/>
                                <w:sz w:val="44"/>
                                <w:szCs w:val="44"/>
                              </w:rPr>
                            </w:pPr>
                            <w:r w:rsidRPr="007753D2">
                              <w:rPr>
                                <w:rFonts w:ascii="Bebas Neue Regular" w:hAnsi="Bebas Neue Regular"/>
                                <w:color w:val="FFFFFF" w:themeColor="background1"/>
                                <w:spacing w:val="80"/>
                                <w:sz w:val="44"/>
                                <w:szCs w:val="44"/>
                              </w:rPr>
                              <w:t>OBJECTIV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3F4F0C" id="_x0000_s1036" type="#_x0000_t202" style="position:absolute;margin-left:328pt;margin-top:148.7pt;width:187.3pt;height:31.5pt;z-index:25167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" fillcolor="#8e9da4" stroked="f">
                <v:textbox>
                  <w:txbxContent>
                    <w:p w14:paraId="72B6AB05" w14:textId="77777777" w:rsidR="007612FE" w:rsidRPr="007753D2" w:rsidRDefault="007612FE" w:rsidP="007612FE">
                      <w:pPr>
                        <w:jc w:val="center"/>
                        <w:rPr>
                          <w:rFonts w:ascii="Bebas Neue Regular" w:hAnsi="Bebas Neue Regular"/>
                          <w:color w:val="FFFFFF" w:themeColor="background1"/>
                          <w:spacing w:val="80"/>
                          <w:sz w:val="44"/>
                          <w:szCs w:val="44"/>
                        </w:rPr>
                      </w:pPr>
                      <w:r w:rsidRPr="007753D2">
                        <w:rPr>
                          <w:rFonts w:ascii="Bebas Neue Regular" w:hAnsi="Bebas Neue Regular"/>
                          <w:color w:val="FFFFFF" w:themeColor="background1"/>
                          <w:spacing w:val="80"/>
                          <w:sz w:val="44"/>
                          <w:szCs w:val="44"/>
                        </w:rPr>
                        <w:t>OBJECTIVES</w:t>
                      </w:r>
                    </w:p>
                  </w:txbxContent>
                </v:textbox>
              </v:shape>
            </w:pict>
          </mc:Fallback>
        </mc:AlternateContent>
      </w:r>
      <w:r w:rsidR="009634FC" w:rsidRPr="00D72B62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0D9B8FD5" wp14:editId="7422DFCF">
                <wp:simplePos x="0" y="0"/>
                <wp:positionH relativeFrom="column">
                  <wp:posOffset>-781173</wp:posOffset>
                </wp:positionH>
                <wp:positionV relativeFrom="paragraph">
                  <wp:posOffset>3795766</wp:posOffset>
                </wp:positionV>
                <wp:extent cx="4476750" cy="352425"/>
                <wp:effectExtent l="0" t="4445" r="0" b="0"/>
                <wp:wrapNone/>
                <wp:docPr id="15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CBA3C3" w14:textId="0C3968FA" w:rsidR="001B0A2E" w:rsidRPr="009634FC" w:rsidRDefault="00132949" w:rsidP="00132949">
                            <w:pPr>
                              <w:rPr>
                                <w:rFonts w:ascii="Bebas Neue Regular" w:hAnsi="Bebas Neue Regular" w:cs="Open Sans Light"/>
                                <w:b/>
                                <w:bCs/>
                                <w:caps/>
                                <w:color w:val="404346"/>
                                <w:spacing w:val="-12"/>
                                <w:sz w:val="30"/>
                                <w:szCs w:val="30"/>
                              </w:rPr>
                            </w:pPr>
                            <w:r w:rsidRPr="009634FC">
                              <w:rPr>
                                <w:rFonts w:ascii="Bebas Neue Regular" w:hAnsi="Bebas Neue Regular" w:cs="Open Sans Light"/>
                                <w:b/>
                                <w:bCs/>
                                <w:caps/>
                                <w:color w:val="404346"/>
                                <w:spacing w:val="-12"/>
                                <w:sz w:val="30"/>
                                <w:szCs w:val="30"/>
                              </w:rPr>
                              <w:t>Startek - Sales Agent</w:t>
                            </w:r>
                            <w:r w:rsidR="001B0A2E" w:rsidRPr="009634FC">
                              <w:rPr>
                                <w:rFonts w:ascii="Bebas Neue Regular" w:hAnsi="Bebas Neue Regular" w:cs="Open Sans Light"/>
                                <w:b/>
                                <w:bCs/>
                                <w:caps/>
                                <w:color w:val="404346"/>
                                <w:spacing w:val="-12"/>
                                <w:sz w:val="30"/>
                                <w:szCs w:val="30"/>
                              </w:rPr>
                              <w:t xml:space="preserve"> </w:t>
                            </w:r>
                            <w:r w:rsidR="00275729" w:rsidRPr="009634FC">
                              <w:rPr>
                                <w:rFonts w:ascii="Bebas Neue Regular" w:hAnsi="Bebas Neue Regular" w:cs="Open Sans Light"/>
                                <w:b/>
                                <w:bCs/>
                                <w:caps/>
                                <w:color w:val="404346"/>
                                <w:spacing w:val="-12"/>
                                <w:sz w:val="30"/>
                                <w:szCs w:val="30"/>
                              </w:rPr>
                              <w:t>(</w:t>
                            </w:r>
                            <w:r w:rsidR="00D62132" w:rsidRPr="009634FC">
                              <w:rPr>
                                <w:rFonts w:ascii="Bebas Neue Regular" w:hAnsi="Bebas Neue Regular" w:cs="Open Sans Light"/>
                                <w:b/>
                                <w:bCs/>
                                <w:caps/>
                                <w:color w:val="404346"/>
                                <w:spacing w:val="-12"/>
                                <w:sz w:val="30"/>
                                <w:szCs w:val="30"/>
                              </w:rPr>
                              <w:t>201</w:t>
                            </w:r>
                            <w:r w:rsidRPr="009634FC">
                              <w:rPr>
                                <w:rFonts w:ascii="Bebas Neue Regular" w:hAnsi="Bebas Neue Regular" w:cs="Open Sans Light"/>
                                <w:b/>
                                <w:bCs/>
                                <w:caps/>
                                <w:color w:val="404346"/>
                                <w:spacing w:val="-12"/>
                                <w:sz w:val="30"/>
                                <w:szCs w:val="30"/>
                              </w:rPr>
                              <w:t>4</w:t>
                            </w:r>
                            <w:r w:rsidR="00D62132" w:rsidRPr="009634FC">
                              <w:rPr>
                                <w:rFonts w:ascii="Bebas Neue Regular" w:hAnsi="Bebas Neue Regular" w:cs="Open Sans Light"/>
                                <w:b/>
                                <w:bCs/>
                                <w:caps/>
                                <w:color w:val="404346"/>
                                <w:spacing w:val="-12"/>
                                <w:sz w:val="30"/>
                                <w:szCs w:val="30"/>
                              </w:rPr>
                              <w:t xml:space="preserve"> - 201</w:t>
                            </w:r>
                            <w:r w:rsidRPr="009634FC">
                              <w:rPr>
                                <w:rFonts w:ascii="Bebas Neue Regular" w:hAnsi="Bebas Neue Regular" w:cs="Open Sans Light"/>
                                <w:b/>
                                <w:bCs/>
                                <w:caps/>
                                <w:color w:val="404346"/>
                                <w:spacing w:val="-12"/>
                                <w:sz w:val="30"/>
                                <w:szCs w:val="30"/>
                              </w:rPr>
                              <w:t>6</w:t>
                            </w:r>
                            <w:r w:rsidR="00275729" w:rsidRPr="009634FC">
                              <w:rPr>
                                <w:rFonts w:ascii="Bebas Neue Regular" w:hAnsi="Bebas Neue Regular" w:cs="Open Sans Light"/>
                                <w:b/>
                                <w:bCs/>
                                <w:caps/>
                                <w:color w:val="404346"/>
                                <w:spacing w:val="-12"/>
                                <w:sz w:val="30"/>
                                <w:szCs w:val="3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9B8FD5" id="Text Box 17" o:spid="_x0000_s1037" type="#_x0000_t202" style="position:absolute;margin-left:-61.5pt;margin-top:298.9pt;width:352.5pt;height:27.7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" filled="f" stroked="f">
                <v:textbox>
                  <w:txbxContent>
                    <w:p w14:paraId="29CBA3C3" w14:textId="0C3968FA" w:rsidR="001B0A2E" w:rsidRPr="009634FC" w:rsidRDefault="00132949" w:rsidP="00132949">
                      <w:pPr>
                        <w:rPr>
                          <w:rFonts w:ascii="Bebas Neue Regular" w:hAnsi="Bebas Neue Regular" w:cs="Open Sans Light"/>
                          <w:b/>
                          <w:bCs/>
                          <w:caps/>
                          <w:color w:val="404346"/>
                          <w:spacing w:val="-12"/>
                          <w:sz w:val="30"/>
                          <w:szCs w:val="30"/>
                        </w:rPr>
                      </w:pPr>
                      <w:r w:rsidRPr="009634FC">
                        <w:rPr>
                          <w:rFonts w:ascii="Bebas Neue Regular" w:hAnsi="Bebas Neue Regular" w:cs="Open Sans Light"/>
                          <w:b/>
                          <w:bCs/>
                          <w:caps/>
                          <w:color w:val="404346"/>
                          <w:spacing w:val="-12"/>
                          <w:sz w:val="30"/>
                          <w:szCs w:val="30"/>
                        </w:rPr>
                        <w:t>Startek - Sales Agent</w:t>
                      </w:r>
                      <w:r w:rsidR="001B0A2E" w:rsidRPr="009634FC">
                        <w:rPr>
                          <w:rFonts w:ascii="Bebas Neue Regular" w:hAnsi="Bebas Neue Regular" w:cs="Open Sans Light"/>
                          <w:b/>
                          <w:bCs/>
                          <w:caps/>
                          <w:color w:val="404346"/>
                          <w:spacing w:val="-12"/>
                          <w:sz w:val="30"/>
                          <w:szCs w:val="30"/>
                        </w:rPr>
                        <w:t xml:space="preserve"> </w:t>
                      </w:r>
                      <w:r w:rsidR="00275729" w:rsidRPr="009634FC">
                        <w:rPr>
                          <w:rFonts w:ascii="Bebas Neue Regular" w:hAnsi="Bebas Neue Regular" w:cs="Open Sans Light"/>
                          <w:b/>
                          <w:bCs/>
                          <w:caps/>
                          <w:color w:val="404346"/>
                          <w:spacing w:val="-12"/>
                          <w:sz w:val="30"/>
                          <w:szCs w:val="30"/>
                        </w:rPr>
                        <w:t>(</w:t>
                      </w:r>
                      <w:r w:rsidR="00D62132" w:rsidRPr="009634FC">
                        <w:rPr>
                          <w:rFonts w:ascii="Bebas Neue Regular" w:hAnsi="Bebas Neue Regular" w:cs="Open Sans Light"/>
                          <w:b/>
                          <w:bCs/>
                          <w:caps/>
                          <w:color w:val="404346"/>
                          <w:spacing w:val="-12"/>
                          <w:sz w:val="30"/>
                          <w:szCs w:val="30"/>
                        </w:rPr>
                        <w:t>201</w:t>
                      </w:r>
                      <w:r w:rsidRPr="009634FC">
                        <w:rPr>
                          <w:rFonts w:ascii="Bebas Neue Regular" w:hAnsi="Bebas Neue Regular" w:cs="Open Sans Light"/>
                          <w:b/>
                          <w:bCs/>
                          <w:caps/>
                          <w:color w:val="404346"/>
                          <w:spacing w:val="-12"/>
                          <w:sz w:val="30"/>
                          <w:szCs w:val="30"/>
                        </w:rPr>
                        <w:t>4</w:t>
                      </w:r>
                      <w:r w:rsidR="00D62132" w:rsidRPr="009634FC">
                        <w:rPr>
                          <w:rFonts w:ascii="Bebas Neue Regular" w:hAnsi="Bebas Neue Regular" w:cs="Open Sans Light"/>
                          <w:b/>
                          <w:bCs/>
                          <w:caps/>
                          <w:color w:val="404346"/>
                          <w:spacing w:val="-12"/>
                          <w:sz w:val="30"/>
                          <w:szCs w:val="30"/>
                        </w:rPr>
                        <w:t xml:space="preserve"> - 201</w:t>
                      </w:r>
                      <w:r w:rsidRPr="009634FC">
                        <w:rPr>
                          <w:rFonts w:ascii="Bebas Neue Regular" w:hAnsi="Bebas Neue Regular" w:cs="Open Sans Light"/>
                          <w:b/>
                          <w:bCs/>
                          <w:caps/>
                          <w:color w:val="404346"/>
                          <w:spacing w:val="-12"/>
                          <w:sz w:val="30"/>
                          <w:szCs w:val="30"/>
                        </w:rPr>
                        <w:t>6</w:t>
                      </w:r>
                      <w:r w:rsidR="00275729" w:rsidRPr="009634FC">
                        <w:rPr>
                          <w:rFonts w:ascii="Bebas Neue Regular" w:hAnsi="Bebas Neue Regular" w:cs="Open Sans Light"/>
                          <w:b/>
                          <w:bCs/>
                          <w:caps/>
                          <w:color w:val="404346"/>
                          <w:spacing w:val="-12"/>
                          <w:sz w:val="30"/>
                          <w:szCs w:val="30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9634FC" w:rsidRPr="00D72B62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733D7E39" wp14:editId="455A5C1F">
                <wp:simplePos x="0" y="0"/>
                <wp:positionH relativeFrom="column">
                  <wp:posOffset>-760021</wp:posOffset>
                </wp:positionH>
                <wp:positionV relativeFrom="paragraph">
                  <wp:posOffset>2671948</wp:posOffset>
                </wp:positionV>
                <wp:extent cx="4429125" cy="1349334"/>
                <wp:effectExtent l="0" t="0" r="0" b="3810"/>
                <wp:wrapNone/>
                <wp:docPr id="2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134933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7746F9C" w14:textId="552D9B1D" w:rsidR="002B38C2" w:rsidRPr="009634FC" w:rsidRDefault="00132949" w:rsidP="00132949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404346"/>
                                <w:sz w:val="26"/>
                                <w:szCs w:val="26"/>
                              </w:rPr>
                            </w:pPr>
                            <w:r w:rsidRPr="009634FC">
                              <w:rPr>
                                <w:rFonts w:ascii="Open Sans Light" w:hAnsi="Open Sans Light" w:cs="Open Sans Light"/>
                                <w:color w:val="404346"/>
                                <w:sz w:val="26"/>
                                <w:szCs w:val="26"/>
                              </w:rPr>
                              <w:t>R</w:t>
                            </w:r>
                            <w:r w:rsidRPr="009634FC">
                              <w:rPr>
                                <w:rFonts w:ascii="Open Sans Light" w:hAnsi="Open Sans Light" w:cs="Open Sans Light"/>
                                <w:color w:val="404346"/>
                                <w:sz w:val="26"/>
                                <w:szCs w:val="26"/>
                                <w:lang w:val="en-GB"/>
                              </w:rPr>
                              <w:t xml:space="preserve">esponsible for the daily </w:t>
                            </w:r>
                            <w:r w:rsidR="009634FC" w:rsidRPr="009634FC">
                              <w:rPr>
                                <w:rFonts w:ascii="Open Sans Light" w:hAnsi="Open Sans Light" w:cs="Open Sans Light"/>
                                <w:color w:val="404346"/>
                                <w:sz w:val="26"/>
                                <w:szCs w:val="26"/>
                                <w:lang w:val="en-GB"/>
                              </w:rPr>
                              <w:t>activities for various campaigns in order</w:t>
                            </w:r>
                            <w:r w:rsidRPr="009634FC">
                              <w:rPr>
                                <w:rFonts w:ascii="Open Sans Light" w:hAnsi="Open Sans Light" w:cs="Open Sans Light"/>
                                <w:color w:val="404346"/>
                                <w:sz w:val="26"/>
                                <w:szCs w:val="26"/>
                                <w:lang w:val="en-GB"/>
                              </w:rPr>
                              <w:t xml:space="preserve"> to provide a great customer and employee experience by effectively delivering real-time (intra-day) management</w:t>
                            </w:r>
                            <w:r w:rsidR="009634FC" w:rsidRPr="009634FC">
                              <w:rPr>
                                <w:rFonts w:ascii="Open Sans Light" w:hAnsi="Open Sans Light" w:cs="Open Sans Light"/>
                                <w:color w:val="404346"/>
                                <w:sz w:val="26"/>
                                <w:szCs w:val="26"/>
                                <w:lang w:val="en-GB"/>
                              </w:rPr>
                              <w:t>. O</w:t>
                            </w:r>
                            <w:r w:rsidRPr="009634FC">
                              <w:rPr>
                                <w:rFonts w:ascii="Open Sans Light" w:hAnsi="Open Sans Light" w:cs="Open Sans Light"/>
                                <w:color w:val="404346"/>
                                <w:sz w:val="26"/>
                                <w:szCs w:val="26"/>
                                <w:lang w:val="en-GB"/>
                              </w:rPr>
                              <w:t>ptimizing resources to achieve business objectives</w:t>
                            </w:r>
                            <w:r w:rsidRPr="009634FC">
                              <w:rPr>
                                <w:rFonts w:ascii="Open Sans Light" w:hAnsi="Open Sans Light" w:cs="Open Sans Light"/>
                                <w:color w:val="404346"/>
                                <w:sz w:val="26"/>
                                <w:szCs w:val="26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3D7E39" id="Text Box 10" o:spid="_x0000_s1038" type="#_x0000_t202" style="position:absolute;margin-left:-59.85pt;margin-top:210.4pt;width:348.75pt;height:106.25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" filled="f" stroked="f">
                <v:textbox>
                  <w:txbxContent>
                    <w:p w14:paraId="27746F9C" w14:textId="552D9B1D" w:rsidR="002B38C2" w:rsidRPr="009634FC" w:rsidRDefault="00132949" w:rsidP="00132949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404346"/>
                          <w:sz w:val="26"/>
                          <w:szCs w:val="26"/>
                        </w:rPr>
                      </w:pPr>
                      <w:r w:rsidRPr="009634FC">
                        <w:rPr>
                          <w:rFonts w:ascii="Open Sans Light" w:hAnsi="Open Sans Light" w:cs="Open Sans Light"/>
                          <w:color w:val="404346"/>
                          <w:sz w:val="26"/>
                          <w:szCs w:val="26"/>
                        </w:rPr>
                        <w:t>R</w:t>
                      </w:r>
                      <w:r w:rsidRPr="009634FC">
                        <w:rPr>
                          <w:rFonts w:ascii="Open Sans Light" w:hAnsi="Open Sans Light" w:cs="Open Sans Light"/>
                          <w:color w:val="404346"/>
                          <w:sz w:val="26"/>
                          <w:szCs w:val="26"/>
                          <w:lang w:val="en-GB"/>
                        </w:rPr>
                        <w:t xml:space="preserve">esponsible for the daily </w:t>
                      </w:r>
                      <w:r w:rsidR="009634FC" w:rsidRPr="009634FC">
                        <w:rPr>
                          <w:rFonts w:ascii="Open Sans Light" w:hAnsi="Open Sans Light" w:cs="Open Sans Light"/>
                          <w:color w:val="404346"/>
                          <w:sz w:val="26"/>
                          <w:szCs w:val="26"/>
                          <w:lang w:val="en-GB"/>
                        </w:rPr>
                        <w:t>activities for various campaigns in order</w:t>
                      </w:r>
                      <w:r w:rsidRPr="009634FC">
                        <w:rPr>
                          <w:rFonts w:ascii="Open Sans Light" w:hAnsi="Open Sans Light" w:cs="Open Sans Light"/>
                          <w:color w:val="404346"/>
                          <w:sz w:val="26"/>
                          <w:szCs w:val="26"/>
                          <w:lang w:val="en-GB"/>
                        </w:rPr>
                        <w:t xml:space="preserve"> to provide a great customer and employee experience by effectively delivering real-time (intra-day) management</w:t>
                      </w:r>
                      <w:r w:rsidR="009634FC" w:rsidRPr="009634FC">
                        <w:rPr>
                          <w:rFonts w:ascii="Open Sans Light" w:hAnsi="Open Sans Light" w:cs="Open Sans Light"/>
                          <w:color w:val="404346"/>
                          <w:sz w:val="26"/>
                          <w:szCs w:val="26"/>
                          <w:lang w:val="en-GB"/>
                        </w:rPr>
                        <w:t>. O</w:t>
                      </w:r>
                      <w:r w:rsidRPr="009634FC">
                        <w:rPr>
                          <w:rFonts w:ascii="Open Sans Light" w:hAnsi="Open Sans Light" w:cs="Open Sans Light"/>
                          <w:color w:val="404346"/>
                          <w:sz w:val="26"/>
                          <w:szCs w:val="26"/>
                          <w:lang w:val="en-GB"/>
                        </w:rPr>
                        <w:t>ptimizing resources to achieve business objectives</w:t>
                      </w:r>
                      <w:r w:rsidRPr="009634FC">
                        <w:rPr>
                          <w:rFonts w:ascii="Open Sans Light" w:hAnsi="Open Sans Light" w:cs="Open Sans Light"/>
                          <w:color w:val="404346"/>
                          <w:sz w:val="26"/>
                          <w:szCs w:val="26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9634FC">
        <w:rPr>
          <w:noProof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53E92095" wp14:editId="29690F93">
                <wp:simplePos x="0" y="0"/>
                <wp:positionH relativeFrom="column">
                  <wp:posOffset>-818960</wp:posOffset>
                </wp:positionH>
                <wp:positionV relativeFrom="paragraph">
                  <wp:posOffset>2374496</wp:posOffset>
                </wp:positionV>
                <wp:extent cx="4868883" cy="352425"/>
                <wp:effectExtent l="0" t="0" r="0" b="9525"/>
                <wp:wrapNone/>
                <wp:docPr id="13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68883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BDBEC6" w14:textId="6F5EF4DA" w:rsidR="002B38C2" w:rsidRPr="009634FC" w:rsidRDefault="00132949" w:rsidP="00132949">
                            <w:pPr>
                              <w:rPr>
                                <w:rFonts w:ascii="Bebas Neue Regular" w:hAnsi="Bebas Neue Regular" w:cs="Open Sans Light"/>
                                <w:b/>
                                <w:bCs/>
                                <w:caps/>
                                <w:color w:val="404346"/>
                                <w:spacing w:val="-12"/>
                                <w:sz w:val="30"/>
                                <w:szCs w:val="30"/>
                              </w:rPr>
                            </w:pPr>
                            <w:r w:rsidRPr="009634FC">
                              <w:rPr>
                                <w:rFonts w:ascii="Bebas Neue Regular" w:hAnsi="Bebas Neue Regular" w:cs="Open Sans Light"/>
                                <w:b/>
                                <w:bCs/>
                                <w:caps/>
                                <w:color w:val="404346"/>
                                <w:spacing w:val="-12"/>
                                <w:sz w:val="30"/>
                                <w:szCs w:val="30"/>
                              </w:rPr>
                              <w:t xml:space="preserve">Collective Solutions - </w:t>
                            </w:r>
                            <w:r w:rsidR="002B38C2" w:rsidRPr="009634FC">
                              <w:rPr>
                                <w:rFonts w:ascii="Bebas Neue Regular" w:hAnsi="Bebas Neue Regular" w:cs="Open Sans Light"/>
                                <w:b/>
                                <w:bCs/>
                                <w:caps/>
                                <w:color w:val="404346"/>
                                <w:spacing w:val="-12"/>
                                <w:sz w:val="30"/>
                                <w:szCs w:val="30"/>
                              </w:rPr>
                              <w:t>W</w:t>
                            </w:r>
                            <w:r w:rsidRPr="009634FC">
                              <w:rPr>
                                <w:rFonts w:ascii="Bebas Neue Regular" w:hAnsi="Bebas Neue Regular" w:cs="Open Sans Light"/>
                                <w:b/>
                                <w:bCs/>
                                <w:caps/>
                                <w:color w:val="404346"/>
                                <w:spacing w:val="-12"/>
                                <w:sz w:val="30"/>
                                <w:szCs w:val="30"/>
                              </w:rPr>
                              <w:t>orkforce Analyst</w:t>
                            </w:r>
                            <w:r w:rsidR="002B38C2" w:rsidRPr="009634FC">
                              <w:rPr>
                                <w:rFonts w:ascii="Bebas Neue Regular" w:hAnsi="Bebas Neue Regular" w:cs="Open Sans Light"/>
                                <w:b/>
                                <w:bCs/>
                                <w:caps/>
                                <w:color w:val="404346"/>
                                <w:spacing w:val="-12"/>
                                <w:sz w:val="30"/>
                                <w:szCs w:val="30"/>
                              </w:rPr>
                              <w:t xml:space="preserve"> </w:t>
                            </w:r>
                            <w:r w:rsidR="00275729" w:rsidRPr="009634FC">
                              <w:rPr>
                                <w:rFonts w:ascii="Bebas Neue Regular" w:hAnsi="Bebas Neue Regular" w:cs="Open Sans Light"/>
                                <w:b/>
                                <w:bCs/>
                                <w:caps/>
                                <w:color w:val="404346"/>
                                <w:spacing w:val="-12"/>
                                <w:sz w:val="30"/>
                                <w:szCs w:val="30"/>
                              </w:rPr>
                              <w:t>(</w:t>
                            </w:r>
                            <w:r w:rsidRPr="009634FC">
                              <w:rPr>
                                <w:rFonts w:ascii="Bebas Neue Regular" w:hAnsi="Bebas Neue Regular" w:cs="Open Sans Light"/>
                                <w:b/>
                                <w:bCs/>
                                <w:caps/>
                                <w:color w:val="404346"/>
                                <w:spacing w:val="-12"/>
                                <w:sz w:val="30"/>
                                <w:szCs w:val="30"/>
                              </w:rPr>
                              <w:t>2018 - 2019</w:t>
                            </w:r>
                            <w:r w:rsidR="00275729" w:rsidRPr="009634FC">
                              <w:rPr>
                                <w:rFonts w:ascii="Bebas Neue Regular" w:hAnsi="Bebas Neue Regular" w:cs="Open Sans Light"/>
                                <w:b/>
                                <w:bCs/>
                                <w:caps/>
                                <w:color w:val="404346"/>
                                <w:spacing w:val="-12"/>
                                <w:sz w:val="30"/>
                                <w:szCs w:val="3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3E92095" id="Text Box 9" o:spid="_x0000_s1039" type="#_x0000_t202" style="position:absolute;margin-left:-64.5pt;margin-top:186.95pt;width:383.4pt;height:27.75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" filled="f" stroked="f">
                <v:textbox>
                  <w:txbxContent>
                    <w:p w14:paraId="78BDBEC6" w14:textId="6F5EF4DA" w:rsidR="002B38C2" w:rsidRPr="009634FC" w:rsidRDefault="00132949" w:rsidP="00132949">
                      <w:pPr>
                        <w:rPr>
                          <w:rFonts w:ascii="Bebas Neue Regular" w:hAnsi="Bebas Neue Regular" w:cs="Open Sans Light"/>
                          <w:b/>
                          <w:bCs/>
                          <w:caps/>
                          <w:color w:val="404346"/>
                          <w:spacing w:val="-12"/>
                          <w:sz w:val="30"/>
                          <w:szCs w:val="30"/>
                        </w:rPr>
                      </w:pPr>
                      <w:r w:rsidRPr="009634FC">
                        <w:rPr>
                          <w:rFonts w:ascii="Bebas Neue Regular" w:hAnsi="Bebas Neue Regular" w:cs="Open Sans Light"/>
                          <w:b/>
                          <w:bCs/>
                          <w:caps/>
                          <w:color w:val="404346"/>
                          <w:spacing w:val="-12"/>
                          <w:sz w:val="30"/>
                          <w:szCs w:val="30"/>
                        </w:rPr>
                        <w:t xml:space="preserve">Collective Solutions - </w:t>
                      </w:r>
                      <w:r w:rsidR="002B38C2" w:rsidRPr="009634FC">
                        <w:rPr>
                          <w:rFonts w:ascii="Bebas Neue Regular" w:hAnsi="Bebas Neue Regular" w:cs="Open Sans Light"/>
                          <w:b/>
                          <w:bCs/>
                          <w:caps/>
                          <w:color w:val="404346"/>
                          <w:spacing w:val="-12"/>
                          <w:sz w:val="30"/>
                          <w:szCs w:val="30"/>
                        </w:rPr>
                        <w:t>W</w:t>
                      </w:r>
                      <w:r w:rsidRPr="009634FC">
                        <w:rPr>
                          <w:rFonts w:ascii="Bebas Neue Regular" w:hAnsi="Bebas Neue Regular" w:cs="Open Sans Light"/>
                          <w:b/>
                          <w:bCs/>
                          <w:caps/>
                          <w:color w:val="404346"/>
                          <w:spacing w:val="-12"/>
                          <w:sz w:val="30"/>
                          <w:szCs w:val="30"/>
                        </w:rPr>
                        <w:t>orkforce Analyst</w:t>
                      </w:r>
                      <w:r w:rsidR="002B38C2" w:rsidRPr="009634FC">
                        <w:rPr>
                          <w:rFonts w:ascii="Bebas Neue Regular" w:hAnsi="Bebas Neue Regular" w:cs="Open Sans Light"/>
                          <w:b/>
                          <w:bCs/>
                          <w:caps/>
                          <w:color w:val="404346"/>
                          <w:spacing w:val="-12"/>
                          <w:sz w:val="30"/>
                          <w:szCs w:val="30"/>
                        </w:rPr>
                        <w:t xml:space="preserve"> </w:t>
                      </w:r>
                      <w:r w:rsidR="00275729" w:rsidRPr="009634FC">
                        <w:rPr>
                          <w:rFonts w:ascii="Bebas Neue Regular" w:hAnsi="Bebas Neue Regular" w:cs="Open Sans Light"/>
                          <w:b/>
                          <w:bCs/>
                          <w:caps/>
                          <w:color w:val="404346"/>
                          <w:spacing w:val="-12"/>
                          <w:sz w:val="30"/>
                          <w:szCs w:val="30"/>
                        </w:rPr>
                        <w:t>(</w:t>
                      </w:r>
                      <w:r w:rsidRPr="009634FC">
                        <w:rPr>
                          <w:rFonts w:ascii="Bebas Neue Regular" w:hAnsi="Bebas Neue Regular" w:cs="Open Sans Light"/>
                          <w:b/>
                          <w:bCs/>
                          <w:caps/>
                          <w:color w:val="404346"/>
                          <w:spacing w:val="-12"/>
                          <w:sz w:val="30"/>
                          <w:szCs w:val="30"/>
                        </w:rPr>
                        <w:t>2018 - 2019</w:t>
                      </w:r>
                      <w:r w:rsidR="00275729" w:rsidRPr="009634FC">
                        <w:rPr>
                          <w:rFonts w:ascii="Bebas Neue Regular" w:hAnsi="Bebas Neue Regular" w:cs="Open Sans Light"/>
                          <w:b/>
                          <w:bCs/>
                          <w:caps/>
                          <w:color w:val="404346"/>
                          <w:spacing w:val="-12"/>
                          <w:sz w:val="30"/>
                          <w:szCs w:val="30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9634FC">
        <w:rPr>
          <w:noProof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1EE24F39" wp14:editId="0ADB7F8C">
                <wp:simplePos x="0" y="0"/>
                <wp:positionH relativeFrom="margin">
                  <wp:posOffset>-581891</wp:posOffset>
                </wp:positionH>
                <wp:positionV relativeFrom="paragraph">
                  <wp:posOffset>1888672</wp:posOffset>
                </wp:positionV>
                <wp:extent cx="3743325" cy="400050"/>
                <wp:effectExtent l="0" t="0" r="9525" b="0"/>
                <wp:wrapNone/>
                <wp:docPr id="14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43325" cy="400050"/>
                        </a:xfrm>
                        <a:prstGeom prst="rect">
                          <a:avLst/>
                        </a:prstGeom>
                        <a:solidFill>
                          <a:srgbClr val="8E9DA4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EB4B197" w14:textId="167EFF34" w:rsidR="00672D61" w:rsidRPr="007753D2" w:rsidRDefault="009560F6" w:rsidP="00D62132">
                            <w:pPr>
                              <w:jc w:val="center"/>
                              <w:rPr>
                                <w:rFonts w:ascii="Bebas Neue Regular" w:hAnsi="Bebas Neue Regular"/>
                                <w:color w:val="FFFFFF" w:themeColor="background1"/>
                                <w:spacing w:val="80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="Bebas Neue Regular" w:hAnsi="Bebas Neue Regular"/>
                                <w:color w:val="FFFFFF" w:themeColor="background1"/>
                                <w:spacing w:val="80"/>
                                <w:sz w:val="44"/>
                                <w:szCs w:val="44"/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E24F39" id="_x0000_s1040" type="#_x0000_t202" style="position:absolute;margin-left:-45.8pt;margin-top:148.7pt;width:294.75pt;height:31.5pt;z-index:2516464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" fillcolor="#8e9da4" stroked="f">
                <v:textbox>
                  <w:txbxContent>
                    <w:p w14:paraId="0EB4B197" w14:textId="167EFF34" w:rsidR="00672D61" w:rsidRPr="007753D2" w:rsidRDefault="009560F6" w:rsidP="00D62132">
                      <w:pPr>
                        <w:jc w:val="center"/>
                        <w:rPr>
                          <w:rFonts w:ascii="Bebas Neue Regular" w:hAnsi="Bebas Neue Regular"/>
                          <w:color w:val="FFFFFF" w:themeColor="background1"/>
                          <w:spacing w:val="80"/>
                          <w:sz w:val="44"/>
                          <w:szCs w:val="44"/>
                        </w:rPr>
                      </w:pPr>
                      <w:r>
                        <w:rPr>
                          <w:rFonts w:ascii="Bebas Neue Regular" w:hAnsi="Bebas Neue Regular"/>
                          <w:color w:val="FFFFFF" w:themeColor="background1"/>
                          <w:spacing w:val="80"/>
                          <w:sz w:val="44"/>
                          <w:szCs w:val="44"/>
                        </w:rPr>
                        <w:t>WORK EXPERIENC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32949" w:rsidRPr="00D72B62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19AE3F24" wp14:editId="363DC1BA">
                <wp:simplePos x="0" y="0"/>
                <wp:positionH relativeFrom="column">
                  <wp:posOffset>-762000</wp:posOffset>
                </wp:positionH>
                <wp:positionV relativeFrom="paragraph">
                  <wp:posOffset>4200524</wp:posOffset>
                </wp:positionV>
                <wp:extent cx="4429125" cy="847725"/>
                <wp:effectExtent l="0" t="0" r="0" b="9525"/>
                <wp:wrapNone/>
                <wp:docPr id="21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847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62FC623" w14:textId="3CF215D4" w:rsidR="001B0A2E" w:rsidRPr="009634FC" w:rsidRDefault="009634FC" w:rsidP="00132949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404346"/>
                                <w:sz w:val="26"/>
                                <w:szCs w:val="26"/>
                              </w:rPr>
                            </w:pPr>
                            <w:r w:rsidRPr="009634FC">
                              <w:rPr>
                                <w:rFonts w:ascii="Open Sans Light" w:hAnsi="Open Sans Light" w:cs="Open Sans Light"/>
                                <w:color w:val="404346"/>
                                <w:sz w:val="26"/>
                                <w:szCs w:val="26"/>
                                <w:lang w:val="en-GB"/>
                              </w:rPr>
                              <w:t>Inbound sales</w:t>
                            </w:r>
                            <w:r w:rsidR="00132949" w:rsidRPr="009634FC">
                              <w:rPr>
                                <w:rFonts w:ascii="Open Sans Light" w:hAnsi="Open Sans Light" w:cs="Open Sans Light"/>
                                <w:color w:val="404346"/>
                                <w:sz w:val="26"/>
                                <w:szCs w:val="26"/>
                                <w:lang w:val="en-GB"/>
                              </w:rPr>
                              <w:t> </w:t>
                            </w:r>
                            <w:r w:rsidRPr="009634FC">
                              <w:rPr>
                                <w:rFonts w:ascii="Open Sans Light" w:hAnsi="Open Sans Light" w:cs="Open Sans Light"/>
                                <w:color w:val="404346"/>
                                <w:sz w:val="26"/>
                                <w:szCs w:val="26"/>
                                <w:lang w:val="en-GB"/>
                              </w:rPr>
                              <w:t>for a cable company. R</w:t>
                            </w:r>
                            <w:r w:rsidR="00132949" w:rsidRPr="009634FC">
                              <w:rPr>
                                <w:rFonts w:ascii="Open Sans Light" w:hAnsi="Open Sans Light" w:cs="Open Sans Light"/>
                                <w:color w:val="404346"/>
                                <w:sz w:val="26"/>
                                <w:szCs w:val="26"/>
                                <w:lang w:val="en-GB"/>
                              </w:rPr>
                              <w:t xml:space="preserve">espond to customer's emails. </w:t>
                            </w:r>
                            <w:r w:rsidRPr="009634FC">
                              <w:rPr>
                                <w:rFonts w:ascii="Open Sans Light" w:hAnsi="Open Sans Light" w:cs="Open Sans Light"/>
                                <w:color w:val="404346"/>
                                <w:sz w:val="26"/>
                                <w:szCs w:val="26"/>
                                <w:lang w:val="en-GB"/>
                              </w:rPr>
                              <w:t xml:space="preserve">Back-order entry. </w:t>
                            </w:r>
                            <w:r w:rsidR="00132949" w:rsidRPr="009634FC">
                              <w:rPr>
                                <w:rFonts w:ascii="Open Sans Light" w:hAnsi="Open Sans Light" w:cs="Open Sans Light"/>
                                <w:color w:val="404346"/>
                                <w:sz w:val="26"/>
                                <w:szCs w:val="26"/>
                                <w:lang w:val="en-GB"/>
                              </w:rPr>
                              <w:t>Identify and escalate issues to supervisors.</w:t>
                            </w:r>
                            <w:r w:rsidRPr="009634FC">
                              <w:rPr>
                                <w:rFonts w:ascii="Open Sans Light" w:hAnsi="Open Sans Light" w:cs="Open Sans Light"/>
                                <w:color w:val="404346"/>
                                <w:sz w:val="26"/>
                                <w:szCs w:val="26"/>
                                <w:lang w:val="en-GB"/>
                              </w:rPr>
                              <w:t xml:space="preserve"> Floor support and sales coach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AE3F24" id="Text Box 18" o:spid="_x0000_s1041" type="#_x0000_t202" style="position:absolute;margin-left:-60pt;margin-top:330.75pt;width:348.75pt;height:66.75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" filled="f" stroked="f">
                <v:textbox>
                  <w:txbxContent>
                    <w:p w14:paraId="362FC623" w14:textId="3CF215D4" w:rsidR="001B0A2E" w:rsidRPr="009634FC" w:rsidRDefault="009634FC" w:rsidP="00132949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404346"/>
                          <w:sz w:val="26"/>
                          <w:szCs w:val="26"/>
                        </w:rPr>
                      </w:pPr>
                      <w:r w:rsidRPr="009634FC">
                        <w:rPr>
                          <w:rFonts w:ascii="Open Sans Light" w:hAnsi="Open Sans Light" w:cs="Open Sans Light"/>
                          <w:color w:val="404346"/>
                          <w:sz w:val="26"/>
                          <w:szCs w:val="26"/>
                          <w:lang w:val="en-GB"/>
                        </w:rPr>
                        <w:t>Inbound sales</w:t>
                      </w:r>
                      <w:r w:rsidR="00132949" w:rsidRPr="009634FC">
                        <w:rPr>
                          <w:rFonts w:ascii="Open Sans Light" w:hAnsi="Open Sans Light" w:cs="Open Sans Light"/>
                          <w:color w:val="404346"/>
                          <w:sz w:val="26"/>
                          <w:szCs w:val="26"/>
                          <w:lang w:val="en-GB"/>
                        </w:rPr>
                        <w:t> </w:t>
                      </w:r>
                      <w:r w:rsidRPr="009634FC">
                        <w:rPr>
                          <w:rFonts w:ascii="Open Sans Light" w:hAnsi="Open Sans Light" w:cs="Open Sans Light"/>
                          <w:color w:val="404346"/>
                          <w:sz w:val="26"/>
                          <w:szCs w:val="26"/>
                          <w:lang w:val="en-GB"/>
                        </w:rPr>
                        <w:t>for a cable company. R</w:t>
                      </w:r>
                      <w:r w:rsidR="00132949" w:rsidRPr="009634FC">
                        <w:rPr>
                          <w:rFonts w:ascii="Open Sans Light" w:hAnsi="Open Sans Light" w:cs="Open Sans Light"/>
                          <w:color w:val="404346"/>
                          <w:sz w:val="26"/>
                          <w:szCs w:val="26"/>
                          <w:lang w:val="en-GB"/>
                        </w:rPr>
                        <w:t xml:space="preserve">espond to customer's emails. </w:t>
                      </w:r>
                      <w:r w:rsidRPr="009634FC">
                        <w:rPr>
                          <w:rFonts w:ascii="Open Sans Light" w:hAnsi="Open Sans Light" w:cs="Open Sans Light"/>
                          <w:color w:val="404346"/>
                          <w:sz w:val="26"/>
                          <w:szCs w:val="26"/>
                          <w:lang w:val="en-GB"/>
                        </w:rPr>
                        <w:t xml:space="preserve">Back-order entry. </w:t>
                      </w:r>
                      <w:r w:rsidR="00132949" w:rsidRPr="009634FC">
                        <w:rPr>
                          <w:rFonts w:ascii="Open Sans Light" w:hAnsi="Open Sans Light" w:cs="Open Sans Light"/>
                          <w:color w:val="404346"/>
                          <w:sz w:val="26"/>
                          <w:szCs w:val="26"/>
                          <w:lang w:val="en-GB"/>
                        </w:rPr>
                        <w:t>Identify and escalate issues to supervisors.</w:t>
                      </w:r>
                      <w:r w:rsidRPr="009634FC">
                        <w:rPr>
                          <w:rFonts w:ascii="Open Sans Light" w:hAnsi="Open Sans Light" w:cs="Open Sans Light"/>
                          <w:color w:val="404346"/>
                          <w:sz w:val="26"/>
                          <w:szCs w:val="26"/>
                          <w:lang w:val="en-GB"/>
                        </w:rPr>
                        <w:t xml:space="preserve"> Floor support and sales coach.</w:t>
                      </w:r>
                    </w:p>
                  </w:txbxContent>
                </v:textbox>
              </v:shape>
            </w:pict>
          </mc:Fallback>
        </mc:AlternateContent>
      </w:r>
      <w:r w:rsidR="007612FE">
        <w:rPr>
          <w:noProof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 wp14:anchorId="33F1E20D" wp14:editId="7D7454E6">
                <wp:simplePos x="0" y="0"/>
                <wp:positionH relativeFrom="column">
                  <wp:posOffset>-914400</wp:posOffset>
                </wp:positionH>
                <wp:positionV relativeFrom="paragraph">
                  <wp:posOffset>8924925</wp:posOffset>
                </wp:positionV>
                <wp:extent cx="7772400" cy="217170"/>
                <wp:effectExtent l="0" t="0" r="0" b="0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217170"/>
                        </a:xfrm>
                        <a:prstGeom prst="rect">
                          <a:avLst/>
                        </a:prstGeom>
                        <a:solidFill>
                          <a:srgbClr val="40434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1844EB" id="Rectangle 36" o:spid="_x0000_s1026" style="position:absolute;margin-left:-1in;margin-top:702.75pt;width:612pt;height:17.1pt;z-index:2516792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" fillcolor="#404346" stroked="f" strokeweight="1pt"/>
            </w:pict>
          </mc:Fallback>
        </mc:AlternateContent>
      </w:r>
      <w:r w:rsidR="00627F53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 wp14:anchorId="75BF9B8E" wp14:editId="0F23B9B7">
                <wp:simplePos x="0" y="0"/>
                <wp:positionH relativeFrom="margin">
                  <wp:posOffset>-909955</wp:posOffset>
                </wp:positionH>
                <wp:positionV relativeFrom="paragraph">
                  <wp:posOffset>-914400</wp:posOffset>
                </wp:positionV>
                <wp:extent cx="7772400" cy="2529205"/>
                <wp:effectExtent l="0" t="0" r="0" b="4445"/>
                <wp:wrapNone/>
                <wp:docPr id="28" name="Rectangle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2529205"/>
                        </a:xfrm>
                        <a:prstGeom prst="rect">
                          <a:avLst/>
                        </a:prstGeom>
                        <a:solidFill>
                          <a:srgbClr val="C4CCD2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A9DCFB2" id="Rectangle 61" o:spid="_x0000_s1026" style="position:absolute;margin-left:-71.65pt;margin-top:-1in;width:612pt;height:199.15pt;z-index:251643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" fillcolor="#c4ccd2" stroked="f">
                <w10:wrap anchorx="margin"/>
              </v:rect>
            </w:pict>
          </mc:Fallback>
        </mc:AlternateContent>
      </w:r>
      <w:r w:rsidR="00627F53" w:rsidRPr="00D72B62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63C3EC84" wp14:editId="2F458F92">
                <wp:simplePos x="0" y="0"/>
                <wp:positionH relativeFrom="column">
                  <wp:posOffset>5505450</wp:posOffset>
                </wp:positionH>
                <wp:positionV relativeFrom="paragraph">
                  <wp:posOffset>8147050</wp:posOffset>
                </wp:positionV>
                <wp:extent cx="857250" cy="0"/>
                <wp:effectExtent l="0" t="19050" r="38100" b="38100"/>
                <wp:wrapNone/>
                <wp:docPr id="5" name="AutoShap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57250" cy="0"/>
                        </a:xfrm>
                        <a:prstGeom prst="straightConnector1">
                          <a:avLst/>
                        </a:prstGeom>
                        <a:noFill/>
                        <a:ln w="50800">
                          <a:solidFill>
                            <a:srgbClr val="8E9DA4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6C08ED" id="AutoShape 42" o:spid="_x0000_s1026" type="#_x0000_t32" style="position:absolute;margin-left:433.5pt;margin-top:641.5pt;width:67.5pt;height:0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" strokecolor="#8e9da4" strokeweight="4pt"/>
            </w:pict>
          </mc:Fallback>
        </mc:AlternateContent>
      </w:r>
      <w:r w:rsidR="00627F53" w:rsidRPr="00D72B62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0D23884D" wp14:editId="2730B9D5">
                <wp:simplePos x="0" y="0"/>
                <wp:positionH relativeFrom="column">
                  <wp:posOffset>4004310</wp:posOffset>
                </wp:positionH>
                <wp:positionV relativeFrom="paragraph">
                  <wp:posOffset>7980680</wp:posOffset>
                </wp:positionV>
                <wp:extent cx="1339215" cy="314325"/>
                <wp:effectExtent l="3810" t="0" r="0" b="1270"/>
                <wp:wrapNone/>
                <wp:docPr id="2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147EE0" w14:textId="70227491" w:rsidR="008822E9" w:rsidRPr="00972CC5" w:rsidRDefault="00972CC5">
                            <w:pPr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s-HN"/>
                              </w:rPr>
                            </w:pPr>
                            <w:r w:rsidRPr="00972CC5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</w:rPr>
                              <w:t>Leadership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s-HN"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23884D" id="Text Box 37" o:spid="_x0000_s1042" type="#_x0000_t202" style="position:absolute;margin-left:315.3pt;margin-top:628.4pt;width:105.45pt;height:24.7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" filled="f" stroked="f">
                <v:textbox>
                  <w:txbxContent>
                    <w:p w14:paraId="76147EE0" w14:textId="70227491" w:rsidR="008822E9" w:rsidRPr="00972CC5" w:rsidRDefault="00972CC5">
                      <w:pPr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s-HN"/>
                        </w:rPr>
                      </w:pPr>
                      <w:r w:rsidRPr="00972CC5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</w:rPr>
                        <w:t>Leadership</w:t>
                      </w:r>
                      <w:r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s-HN"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627F53" w:rsidRPr="00D72B62">
        <w:rPr>
          <w:noProof/>
          <w:color w:val="515251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1355DB47" wp14:editId="5FC9DD6D">
                <wp:simplePos x="0" y="0"/>
                <wp:positionH relativeFrom="column">
                  <wp:posOffset>4004310</wp:posOffset>
                </wp:positionH>
                <wp:positionV relativeFrom="paragraph">
                  <wp:posOffset>7709535</wp:posOffset>
                </wp:positionV>
                <wp:extent cx="1339215" cy="314325"/>
                <wp:effectExtent l="3810" t="3810" r="0" b="0"/>
                <wp:wrapNone/>
                <wp:docPr id="1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9215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B8B9324" w14:textId="25D9C6E6" w:rsidR="008822E9" w:rsidRPr="00972CC5" w:rsidRDefault="00972CC5">
                            <w:pPr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</w:rPr>
                            </w:pPr>
                            <w:r w:rsidRPr="00972CC5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</w:rPr>
                              <w:t>Teamwork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55DB47" id="Text Box 36" o:spid="_x0000_s1043" type="#_x0000_t202" style="position:absolute;margin-left:315.3pt;margin-top:607.05pt;width:105.45pt;height:24.7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" filled="f" stroked="f">
                <v:textbox>
                  <w:txbxContent>
                    <w:p w14:paraId="3B8B9324" w14:textId="25D9C6E6" w:rsidR="008822E9" w:rsidRPr="00972CC5" w:rsidRDefault="00972CC5">
                      <w:pPr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</w:rPr>
                      </w:pPr>
                      <w:r w:rsidRPr="00972CC5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</w:rPr>
                        <w:t>Teamwork:</w:t>
                      </w:r>
                    </w:p>
                  </w:txbxContent>
                </v:textbox>
              </v:shape>
            </w:pict>
          </mc:Fallback>
        </mc:AlternateContent>
      </w:r>
      <w:r w:rsidR="00972CC5">
        <w:t>X</w:t>
      </w:r>
      <w:r w:rsidR="00972CC5">
        <w:tab/>
      </w:r>
      <w:bookmarkStart w:id="0" w:name="_GoBack"/>
      <w:bookmarkEnd w:id="0"/>
    </w:p>
    <w:sectPr w:rsidR="002B29DE" w:rsidSect="00F350DF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Open Sans Light">
    <w:altName w:val="Segoe UI"/>
    <w:charset w:val="00"/>
    <w:family w:val="swiss"/>
    <w:pitch w:val="variable"/>
    <w:sig w:usb0="E00002EF" w:usb1="4000205B" w:usb2="00000028" w:usb3="00000000" w:csb0="0000019F" w:csb1="00000000"/>
  </w:font>
  <w:font w:name="Bebas Neue Regular">
    <w:altName w:val="Calibri"/>
    <w:panose1 w:val="00000000000000000000"/>
    <w:charset w:val="00"/>
    <w:family w:val="modern"/>
    <w:notTrueType/>
    <w:pitch w:val="variable"/>
    <w:sig w:usb0="A000022F" w:usb1="1000005B" w:usb2="00000000" w:usb3="00000000" w:csb0="00000097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184130"/>
    <w:multiLevelType w:val="hybridMultilevel"/>
    <w:tmpl w:val="2C480C00"/>
    <w:lvl w:ilvl="0" w:tplc="4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771226"/>
    <w:multiLevelType w:val="hybridMultilevel"/>
    <w:tmpl w:val="D32CCC4C"/>
    <w:lvl w:ilvl="0" w:tplc="4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7401AD"/>
    <w:multiLevelType w:val="multilevel"/>
    <w:tmpl w:val="1368C7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MzEyszAwtzAxMDRT0lEKTi0uzszPAykwrAUAt4EmaSwAAAA="/>
  </w:docVars>
  <w:rsids>
    <w:rsidRoot w:val="00F350DF"/>
    <w:rsid w:val="000379E8"/>
    <w:rsid w:val="00091850"/>
    <w:rsid w:val="00093A6B"/>
    <w:rsid w:val="00132949"/>
    <w:rsid w:val="00133501"/>
    <w:rsid w:val="001A19DA"/>
    <w:rsid w:val="001B0A2E"/>
    <w:rsid w:val="00221A72"/>
    <w:rsid w:val="00275729"/>
    <w:rsid w:val="002925FE"/>
    <w:rsid w:val="002B29DE"/>
    <w:rsid w:val="002B38C2"/>
    <w:rsid w:val="002D233A"/>
    <w:rsid w:val="002E78E9"/>
    <w:rsid w:val="004936C1"/>
    <w:rsid w:val="005004F2"/>
    <w:rsid w:val="00522A4B"/>
    <w:rsid w:val="005C07E3"/>
    <w:rsid w:val="00627F53"/>
    <w:rsid w:val="00672D61"/>
    <w:rsid w:val="007612FE"/>
    <w:rsid w:val="007753D2"/>
    <w:rsid w:val="007F5AA7"/>
    <w:rsid w:val="00873349"/>
    <w:rsid w:val="008822E9"/>
    <w:rsid w:val="008D2A86"/>
    <w:rsid w:val="00946063"/>
    <w:rsid w:val="009560F6"/>
    <w:rsid w:val="009634FC"/>
    <w:rsid w:val="00972CC5"/>
    <w:rsid w:val="009E7A3E"/>
    <w:rsid w:val="00B113AA"/>
    <w:rsid w:val="00B85EFE"/>
    <w:rsid w:val="00C17AAA"/>
    <w:rsid w:val="00CB45FC"/>
    <w:rsid w:val="00D62132"/>
    <w:rsid w:val="00D72B62"/>
    <w:rsid w:val="00E01E28"/>
    <w:rsid w:val="00ED75A3"/>
    <w:rsid w:val="00F350DF"/>
    <w:rsid w:val="00F4413B"/>
    <w:rsid w:val="00F629E5"/>
    <w:rsid w:val="00FA5E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9c9c90,#f9f9f7,#efefe6,#edf1f2,#dce1e2,#e3e2e2"/>
    </o:shapedefaults>
    <o:shapelayout v:ext="edit">
      <o:idmap v:ext="edit" data="1"/>
    </o:shapelayout>
  </w:shapeDefaults>
  <w:decimalSymbol w:val="."/>
  <w:listSeparator w:val=","/>
  <w14:docId w14:val="6110ADC2"/>
  <w15:chartTrackingRefBased/>
  <w15:docId w15:val="{39865CBA-8237-42AC-B3C4-20AEB3167D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13294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2Car">
    <w:name w:val="Título 2 Car"/>
    <w:basedOn w:val="Fuentedeprrafopredeter"/>
    <w:link w:val="Ttulo2"/>
    <w:uiPriority w:val="9"/>
    <w:rsid w:val="00132949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paragraph" w:styleId="Prrafodelista">
    <w:name w:val="List Paragraph"/>
    <w:basedOn w:val="Normal"/>
    <w:uiPriority w:val="34"/>
    <w:qFormat/>
    <w:rsid w:val="009634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4290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4</Words>
  <Characters>25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DELL</cp:lastModifiedBy>
  <cp:revision>5</cp:revision>
  <dcterms:created xsi:type="dcterms:W3CDTF">2019-07-03T20:02:00Z</dcterms:created>
  <dcterms:modified xsi:type="dcterms:W3CDTF">2020-01-21T16:53:00Z</dcterms:modified>
</cp:coreProperties>
</file>